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DEEAF6" w:themeFill="accent5" w:themeFillTint="33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55"/>
        <w:gridCol w:w="365"/>
        <w:gridCol w:w="8815"/>
        <w:gridCol w:w="270"/>
        <w:gridCol w:w="1983"/>
      </w:tblGrid>
      <w:tr w14:paraId="3350F7FA">
        <w:trPr>
          <w:trHeight w:val="531" w:hRule="atLeast"/>
        </w:trPr>
        <w:tc>
          <w:tcPr>
            <w:tcW w:w="3955" w:type="dxa"/>
            <w:vMerge w:val="restart"/>
            <w:shd w:val="clear" w:color="auto" w:fill="DEEAF6" w:themeFill="accent5" w:themeFillTint="33"/>
            <w:vAlign w:val="center"/>
          </w:tcPr>
          <w:p w14:paraId="35A3852A">
            <w:pPr>
              <w:spacing w:after="0" w:line="240" w:lineRule="auto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400175" cy="1123950"/>
                  <wp:effectExtent l="0" t="0" r="9525" b="0"/>
                  <wp:docPr id="4" name="Picture 4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123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" w:type="dxa"/>
            <w:shd w:val="clear" w:color="auto" w:fill="DEEAF6" w:themeFill="accent5" w:themeFillTint="33"/>
          </w:tcPr>
          <w:p w14:paraId="5D386503">
            <w:pPr>
              <w:spacing w:after="0" w:line="240" w:lineRule="auto"/>
            </w:pPr>
          </w:p>
        </w:tc>
        <w:tc>
          <w:tcPr>
            <w:tcW w:w="11068" w:type="dxa"/>
            <w:gridSpan w:val="3"/>
            <w:shd w:val="clear" w:color="auto" w:fill="DEEAF6" w:themeFill="accent5" w:themeFillTint="33"/>
            <w:vAlign w:val="center"/>
          </w:tcPr>
          <w:p w14:paraId="572EA3DB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  <w:t>HOTEL CONSTRUCTION SCHEDULE TEMPLATE</w:t>
            </w:r>
          </w:p>
        </w:tc>
      </w:tr>
      <w:tr w14:paraId="3E1F65DB">
        <w:trPr>
          <w:trHeight w:val="369" w:hRule="atLeast"/>
        </w:trPr>
        <w:tc>
          <w:tcPr>
            <w:tcW w:w="3955" w:type="dxa"/>
            <w:vMerge w:val="continue"/>
            <w:shd w:val="clear" w:color="auto" w:fill="DEEAF6" w:themeFill="accent5" w:themeFillTint="33"/>
            <w:vAlign w:val="center"/>
          </w:tcPr>
          <w:p w14:paraId="0012C3B5">
            <w:pPr>
              <w:spacing w:after="0" w:line="240" w:lineRule="auto"/>
            </w:pPr>
          </w:p>
        </w:tc>
        <w:tc>
          <w:tcPr>
            <w:tcW w:w="365" w:type="dxa"/>
            <w:shd w:val="clear" w:color="auto" w:fill="DEEAF6" w:themeFill="accent5" w:themeFillTint="33"/>
          </w:tcPr>
          <w:p w14:paraId="6AEA9C37">
            <w:pPr>
              <w:spacing w:after="0" w:line="240" w:lineRule="auto"/>
            </w:pPr>
          </w:p>
        </w:tc>
        <w:tc>
          <w:tcPr>
            <w:tcW w:w="8815" w:type="dxa"/>
            <w:shd w:val="clear" w:color="auto" w:fill="auto"/>
            <w:vAlign w:val="center"/>
          </w:tcPr>
          <w:p w14:paraId="4577E34A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sz w:val="20"/>
                <w:szCs w:val="20"/>
              </w:rPr>
              <w:t>One Corporate Building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2357785C">
            <w:pPr>
              <w:spacing w:after="0" w:line="240" w:lineRule="auto"/>
            </w:pPr>
          </w:p>
        </w:tc>
        <w:tc>
          <w:tcPr>
            <w:tcW w:w="1983" w:type="dxa"/>
            <w:shd w:val="clear" w:color="auto" w:fill="auto"/>
            <w:vAlign w:val="center"/>
          </w:tcPr>
          <w:p w14:paraId="6DB1192B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sz w:val="20"/>
                <w:szCs w:val="20"/>
              </w:rPr>
              <w:t>07/25/2020</w:t>
            </w:r>
          </w:p>
        </w:tc>
      </w:tr>
      <w:tr w14:paraId="46CDA1CC">
        <w:tc>
          <w:tcPr>
            <w:tcW w:w="3955" w:type="dxa"/>
            <w:vMerge w:val="continue"/>
            <w:shd w:val="clear" w:color="auto" w:fill="DEEAF6" w:themeFill="accent5" w:themeFillTint="33"/>
            <w:vAlign w:val="bottom"/>
          </w:tcPr>
          <w:p w14:paraId="5593574D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65" w:type="dxa"/>
            <w:shd w:val="clear" w:color="auto" w:fill="DEEAF6" w:themeFill="accent5" w:themeFillTint="33"/>
          </w:tcPr>
          <w:p w14:paraId="10890F86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8815" w:type="dxa"/>
            <w:shd w:val="clear" w:color="auto" w:fill="DEEAF6" w:themeFill="accent5" w:themeFillTint="33"/>
            <w:vAlign w:val="bottom"/>
          </w:tcPr>
          <w:p w14:paraId="75254664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320A6BCE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983" w:type="dxa"/>
            <w:shd w:val="clear" w:color="auto" w:fill="DEEAF6" w:themeFill="accent5" w:themeFillTint="33"/>
            <w:vAlign w:val="bottom"/>
          </w:tcPr>
          <w:p w14:paraId="54D692E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</w:t>
            </w:r>
          </w:p>
        </w:tc>
      </w:tr>
      <w:tr w14:paraId="3E343069">
        <w:trPr>
          <w:trHeight w:val="423" w:hRule="atLeast"/>
        </w:trPr>
        <w:tc>
          <w:tcPr>
            <w:tcW w:w="3955" w:type="dxa"/>
            <w:vMerge w:val="continue"/>
            <w:shd w:val="clear" w:color="auto" w:fill="DEEAF6" w:themeFill="accent5" w:themeFillTint="33"/>
          </w:tcPr>
          <w:p w14:paraId="59C4E3B4">
            <w:pPr>
              <w:spacing w:after="0" w:line="240" w:lineRule="auto"/>
            </w:pPr>
          </w:p>
        </w:tc>
        <w:tc>
          <w:tcPr>
            <w:tcW w:w="365" w:type="dxa"/>
            <w:shd w:val="clear" w:color="auto" w:fill="DEEAF6" w:themeFill="accent5" w:themeFillTint="33"/>
          </w:tcPr>
          <w:p w14:paraId="71604D00">
            <w:pPr>
              <w:spacing w:after="0" w:line="240" w:lineRule="auto"/>
            </w:pPr>
          </w:p>
        </w:tc>
        <w:tc>
          <w:tcPr>
            <w:tcW w:w="8815" w:type="dxa"/>
            <w:shd w:val="clear" w:color="auto" w:fill="auto"/>
            <w:vAlign w:val="center"/>
          </w:tcPr>
          <w:p w14:paraId="1676E653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236 Bottom Lane, Findley Lake, New York  14736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6A6EB23A">
            <w:pPr>
              <w:spacing w:after="0" w:line="240" w:lineRule="auto"/>
            </w:pPr>
          </w:p>
        </w:tc>
        <w:tc>
          <w:tcPr>
            <w:tcW w:w="1983" w:type="dxa"/>
            <w:shd w:val="clear" w:color="auto" w:fill="auto"/>
            <w:vAlign w:val="center"/>
          </w:tcPr>
          <w:p w14:paraId="33B83E20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</w:t>
            </w:r>
          </w:p>
        </w:tc>
      </w:tr>
      <w:tr w14:paraId="49B4D157">
        <w:trPr>
          <w:trHeight w:val="88" w:hRule="atLeast"/>
        </w:trPr>
        <w:tc>
          <w:tcPr>
            <w:tcW w:w="3955" w:type="dxa"/>
            <w:vMerge w:val="continue"/>
            <w:shd w:val="clear" w:color="auto" w:fill="DEEAF6" w:themeFill="accent5" w:themeFillTint="33"/>
          </w:tcPr>
          <w:p w14:paraId="7331FD5D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65" w:type="dxa"/>
            <w:shd w:val="clear" w:color="auto" w:fill="DEEAF6" w:themeFill="accent5" w:themeFillTint="33"/>
          </w:tcPr>
          <w:p w14:paraId="5FD1D517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8815" w:type="dxa"/>
            <w:shd w:val="clear" w:color="auto" w:fill="DEEAF6" w:themeFill="accent5" w:themeFillTint="33"/>
            <w:vAlign w:val="bottom"/>
          </w:tcPr>
          <w:p w14:paraId="0FE8BA63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6E43121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983" w:type="dxa"/>
            <w:shd w:val="clear" w:color="auto" w:fill="DEEAF6" w:themeFill="accent5" w:themeFillTint="33"/>
            <w:vAlign w:val="bottom"/>
          </w:tcPr>
          <w:p w14:paraId="1E193FE4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AGE NO.</w:t>
            </w:r>
          </w:p>
        </w:tc>
      </w:tr>
    </w:tbl>
    <w:tbl>
      <w:tblPr>
        <w:tblStyle w:val="8"/>
        <w:tblW w:w="15385" w:type="dxa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16"/>
        <w:gridCol w:w="3069"/>
        <w:gridCol w:w="1260"/>
        <w:gridCol w:w="1260"/>
        <w:gridCol w:w="1162"/>
        <w:gridCol w:w="60"/>
        <w:gridCol w:w="474"/>
        <w:gridCol w:w="56"/>
        <w:gridCol w:w="478"/>
        <w:gridCol w:w="52"/>
        <w:gridCol w:w="482"/>
        <w:gridCol w:w="48"/>
        <w:gridCol w:w="486"/>
        <w:gridCol w:w="44"/>
        <w:gridCol w:w="490"/>
        <w:gridCol w:w="40"/>
        <w:gridCol w:w="494"/>
        <w:gridCol w:w="36"/>
        <w:gridCol w:w="498"/>
        <w:gridCol w:w="32"/>
        <w:gridCol w:w="502"/>
        <w:gridCol w:w="28"/>
        <w:gridCol w:w="506"/>
        <w:gridCol w:w="24"/>
        <w:gridCol w:w="510"/>
        <w:gridCol w:w="20"/>
        <w:gridCol w:w="514"/>
        <w:gridCol w:w="16"/>
        <w:gridCol w:w="518"/>
        <w:gridCol w:w="12"/>
        <w:gridCol w:w="530"/>
        <w:gridCol w:w="534"/>
        <w:gridCol w:w="534"/>
      </w:tblGrid>
      <w:tr w14:paraId="28AA5EA4">
        <w:trPr>
          <w:trHeight w:val="233" w:hRule="atLeast"/>
        </w:trPr>
        <w:tc>
          <w:tcPr>
            <w:tcW w:w="616" w:type="dxa"/>
            <w:vMerge w:val="restart"/>
            <w:tcBorders>
              <w:top w:val="single" w:color="FFFFFF" w:sz="4" w:space="0"/>
              <w:left w:val="single" w:color="BFBFBF" w:sz="8" w:space="0"/>
              <w:bottom w:val="single" w:color="FFFFFF" w:sz="4" w:space="0"/>
              <w:right w:val="single" w:color="FFFFFF" w:sz="4" w:space="0"/>
            </w:tcBorders>
            <w:shd w:val="clear" w:color="000000" w:fill="44546A"/>
            <w:vAlign w:val="center"/>
          </w:tcPr>
          <w:p w14:paraId="5C64711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Task ID</w:t>
            </w:r>
          </w:p>
        </w:tc>
        <w:tc>
          <w:tcPr>
            <w:tcW w:w="3069" w:type="dxa"/>
            <w:vMerge w:val="restart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000000" w:fill="44546A"/>
            <w:vAlign w:val="center"/>
          </w:tcPr>
          <w:p w14:paraId="145335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Task Description</w:t>
            </w:r>
          </w:p>
        </w:tc>
        <w:tc>
          <w:tcPr>
            <w:tcW w:w="1260" w:type="dxa"/>
            <w:vMerge w:val="restart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000000" w:fill="44546A"/>
            <w:vAlign w:val="center"/>
          </w:tcPr>
          <w:p w14:paraId="573F222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Start Date</w:t>
            </w:r>
          </w:p>
        </w:tc>
        <w:tc>
          <w:tcPr>
            <w:tcW w:w="1260" w:type="dxa"/>
            <w:vMerge w:val="restart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000000" w:fill="44546A"/>
            <w:vAlign w:val="center"/>
          </w:tcPr>
          <w:p w14:paraId="2C0D6EF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End Date</w:t>
            </w:r>
          </w:p>
        </w:tc>
        <w:tc>
          <w:tcPr>
            <w:tcW w:w="1162" w:type="dxa"/>
            <w:vMerge w:val="restart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000000" w:fill="44546A"/>
            <w:vAlign w:val="center"/>
          </w:tcPr>
          <w:p w14:paraId="1A66897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% Completed</w:t>
            </w:r>
          </w:p>
        </w:tc>
        <w:tc>
          <w:tcPr>
            <w:tcW w:w="8018" w:type="dxa"/>
            <w:gridSpan w:val="28"/>
            <w:tcBorders>
              <w:top w:val="single" w:color="FFFFFF" w:sz="4" w:space="0"/>
              <w:left w:val="nil"/>
              <w:bottom w:val="single" w:color="FFFFFF" w:sz="4" w:space="0"/>
              <w:right w:val="single" w:color="BFBFBF" w:sz="8" w:space="0"/>
            </w:tcBorders>
            <w:shd w:val="clear" w:color="000000" w:fill="44546A"/>
            <w:noWrap/>
            <w:vAlign w:val="center"/>
          </w:tcPr>
          <w:p w14:paraId="6AB4799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020</w:t>
            </w:r>
          </w:p>
        </w:tc>
      </w:tr>
      <w:tr w14:paraId="501F2D2D">
        <w:trPr>
          <w:trHeight w:val="566" w:hRule="atLeast"/>
        </w:trPr>
        <w:tc>
          <w:tcPr>
            <w:tcW w:w="616" w:type="dxa"/>
            <w:vMerge w:val="continue"/>
            <w:tcBorders>
              <w:top w:val="single" w:color="FFFFFF" w:sz="4" w:space="0"/>
              <w:left w:val="single" w:color="BFBFBF" w:sz="8" w:space="0"/>
              <w:right w:val="single" w:color="FFFFFF" w:sz="4" w:space="0"/>
            </w:tcBorders>
            <w:vAlign w:val="center"/>
          </w:tcPr>
          <w:p w14:paraId="2AFD94E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3069" w:type="dxa"/>
            <w:vMerge w:val="continue"/>
            <w:tcBorders>
              <w:top w:val="single" w:color="FFFFFF" w:sz="4" w:space="0"/>
              <w:left w:val="single" w:color="FFFFFF" w:sz="4" w:space="0"/>
              <w:right w:val="single" w:color="FFFFFF" w:sz="4" w:space="0"/>
            </w:tcBorders>
            <w:vAlign w:val="center"/>
          </w:tcPr>
          <w:p w14:paraId="5D46BEF4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1260" w:type="dxa"/>
            <w:vMerge w:val="continue"/>
            <w:tcBorders>
              <w:top w:val="single" w:color="FFFFFF" w:sz="4" w:space="0"/>
              <w:left w:val="single" w:color="FFFFFF" w:sz="4" w:space="0"/>
              <w:right w:val="single" w:color="FFFFFF" w:sz="4" w:space="0"/>
            </w:tcBorders>
            <w:vAlign w:val="center"/>
          </w:tcPr>
          <w:p w14:paraId="7E1890B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1260" w:type="dxa"/>
            <w:vMerge w:val="continue"/>
            <w:tcBorders>
              <w:top w:val="single" w:color="FFFFFF" w:sz="4" w:space="0"/>
              <w:left w:val="single" w:color="FFFFFF" w:sz="4" w:space="0"/>
              <w:right w:val="single" w:color="FFFFFF" w:sz="4" w:space="0"/>
            </w:tcBorders>
            <w:vAlign w:val="center"/>
          </w:tcPr>
          <w:p w14:paraId="0F73F8C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1162" w:type="dxa"/>
            <w:vMerge w:val="continue"/>
            <w:tcBorders>
              <w:top w:val="single" w:color="FFFFFF" w:sz="4" w:space="0"/>
              <w:left w:val="single" w:color="FFFFFF" w:sz="4" w:space="0"/>
              <w:right w:val="single" w:color="FFFFFF" w:sz="4" w:space="0"/>
            </w:tcBorders>
            <w:vAlign w:val="center"/>
          </w:tcPr>
          <w:p w14:paraId="6F1A896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2C8B014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0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75A8627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1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0FADE9B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2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430059F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3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4B8469C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4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4D0AE50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5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3FFD939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6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353C892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7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0EBFF8F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8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6F98D7D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9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57F75F1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30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00AB23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31-Jul</w:t>
            </w:r>
          </w:p>
        </w:tc>
        <w:tc>
          <w:tcPr>
            <w:tcW w:w="542" w:type="dxa"/>
            <w:gridSpan w:val="2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6A4D093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1-Aug</w:t>
            </w:r>
          </w:p>
        </w:tc>
        <w:tc>
          <w:tcPr>
            <w:tcW w:w="534" w:type="dxa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231B91F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2-Aug</w:t>
            </w:r>
          </w:p>
        </w:tc>
        <w:tc>
          <w:tcPr>
            <w:tcW w:w="534" w:type="dxa"/>
            <w:tcBorders>
              <w:top w:val="nil"/>
              <w:left w:val="nil"/>
              <w:right w:val="single" w:color="BFBFBF" w:sz="8" w:space="0"/>
            </w:tcBorders>
            <w:shd w:val="clear" w:color="000000" w:fill="44546A"/>
            <w:textDirection w:val="btLr"/>
            <w:vAlign w:val="center"/>
          </w:tcPr>
          <w:p w14:paraId="13D7929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  <w:t>3-Aug</w:t>
            </w:r>
          </w:p>
        </w:tc>
      </w:tr>
      <w:tr w14:paraId="0F7301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FC8C03A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069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7F6581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Blow-In  insula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E17473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E14D85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222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BD1C2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1EE29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8B9622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F7DE5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2199DD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BC888F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73C038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5F9C0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2F1471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D40AD4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54321B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B70CBB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144C0D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5A7C8E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0D3585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46F0658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4CEB19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193640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514B89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Drywall nailing inspection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DDBE90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887157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14E8BE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D5A26C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68ECF4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FB1A91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DB16F5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0A149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CC565A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BD8E43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AB7450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3E008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BFFE2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485835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10C9FC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C59B8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90ED7E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7EB4C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710C7C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2D45B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09441A4A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Order finish package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C018EA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B88BFC5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831BEA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76C27E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B4449F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5D79D7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BC1CD2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4E83DF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C9DFCA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3F371C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60E61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967D16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EDA30F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395630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503C6B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CEB8B3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49697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625EFC9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60DD6B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F6A0C2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715F24D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Tape and texture drywall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7451D7C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1890719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0E2170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C9A7CA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DACD82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AEC2C1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163B6A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96432F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04DE7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9D74AC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35D96E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873F6F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3D7092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B87BED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1B1207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33821D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B772B6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45C9917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701A0E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01DB89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E9E4F48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Deliver finish package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3BD6F2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55F22E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DCC01E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671643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71E6A6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E48B6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EC562D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56D72D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2DBD72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6D9073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EF5ECD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B8AFE1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E42B55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0337D2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2563ED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1B615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16A579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27AE986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54961A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CD9E5C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5EB47C2A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Finish carpentry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81BB5E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5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A1F37AA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AA744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5DEF87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923B93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84C06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1D6185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D6FC0A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33EAFB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6E7F2A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B5484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75874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BD46EB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FA9135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458B44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A09957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CB79F2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7B6108A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3399F9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23B8B0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6896345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Painting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59B43B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823EB8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FACCDE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636394B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7E4E32F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1905DD7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110DC67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5883B1D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4F49C96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CBFBDB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2DE251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F42D19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16FFBC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019E9C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D2AB99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1E62B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7BEF62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23F61BE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35A2C9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61CD87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722397E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hase 4 Exterior Finish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7829ED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91560C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2D5EC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998E2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CF0095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FA278B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6FEBE5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5D97ED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3E44A3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7FFCB5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B298F2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465488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C9CEEF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B89285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7DE6A6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AA5ADF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110AD4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57D586D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01CF0F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BF092B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02DAD95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Install house wrap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2CD55B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21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A5D4F27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5/22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8B25B9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D6FB6B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1C0AF8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81A478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336C11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69A5EE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38A68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75A7B1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531E61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655096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756705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A215F4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4FEE5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E7691F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5CB545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746FD86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3FE0EF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993660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640F3AD8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Roofing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ECE8649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026315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27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A9FD7D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127802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36C7BD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D6A90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D1EB8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EA25D8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5EA5A8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A9FFBA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68542B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15DC15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4CF3CC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5ADEF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2290A5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7F810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586C5C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4E5F7A3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274436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ED240C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472BECE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Masonry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103952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17E7D9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CA5FEE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7318C7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2E7485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DCEFC8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8BADFD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429632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2CD2C7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301A5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6F432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B7067A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244E01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754855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08CA8B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F32027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C94BA9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60C601E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08EBBE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4CC0EF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4FE5D56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Siding / Stucco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931F2F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C434154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B2E0B8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7E30D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4244AF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F5C118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A18A22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E10E08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881426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1DE24B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233678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916B6B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76BCE0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DCB32E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76C1A9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944CA7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F17957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56CCC69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1A7E35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502690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51F55AC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Concrete prefinal grade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AE70485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BA51AC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6/30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80275C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16C3F0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0BA1E0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F1E8E0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23C08D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2D3AC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63520D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F38A5B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B39B19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F5E1D7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89CEF2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78FFA0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978656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AD68EA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2BC17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0DA8A99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4F4F9B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BF89E4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1FFA95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Soffit &amp; fascia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58B8E35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5DB631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C7643E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017ABC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725568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E75F24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DDB86B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9CB47C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8CC94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213510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A198E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17248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861776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E2DE08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10BE4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03F539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876D5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61F6ACC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4173D1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FA4368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6855A1A4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Pour driveway and walk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194C4C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34D9B1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344E12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47DAC4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46A18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4AF25A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E45978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ED2A75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26B000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DED390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0B1A0A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96C1E3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D0538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A219F0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6DE13D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0AB686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AD1470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9FC5C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41BBF8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2B1E7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4C5CEA1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Foundation purging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DF2E14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9B8504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EEBBF0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50D561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ABF69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F1FB09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DC71B8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77CF2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151EA9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EA1BFA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E4356B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862A8E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BF5D05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046D5E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888C42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1D9DFB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E68374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6F1CDFA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017F3D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B3776E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168696C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Exterior painting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2B58A7A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98E3C4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0ABD82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B8FE78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AB2B31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48E1D6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B0BB9C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BE3300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5B67E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52CF96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96A16C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5F8A90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F788DF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EEB073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9806B6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EA403B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530368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45A90DB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2D39A7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2A7C0E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390D7B9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Landscaping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0AC0EC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097EFEF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FDC614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8C457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50F4C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0CBC31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0773A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CEC15D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80EF35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098F0A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654C6B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D57BC4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9DF0EA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41866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5CE6C5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B20468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03DECC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22B24CD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4FD107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097228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9D9DD3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hase 5 Interior Finish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5A48F9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524F104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53EEE9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A54AD7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8E889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019E53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C7B2DD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C9AA08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30CDB1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F3EEEC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C5B432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42D01F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B255A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8C9C1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64E0A7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F30E8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9803DF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27D5CAC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667D27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9192EA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0B00D45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Order appliances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1B09EEC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FCD804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9BEF4A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DBC280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659207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4023D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BACC7E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E7EA57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7B9F96C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695A5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8BB9F0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0D0F78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B4FF6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9B650C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245DDF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D627BA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2E340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258E7DC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442BA7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FEAE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BCB578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Tub &amp; shower wall finish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E4945F4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C0D4D40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5595F2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A418E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25C6FE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F3D887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A8589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5BE7F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27DE7DF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1D925B9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12D0B64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6BED966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AF309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FE764B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B0FE79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C33A81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4C5B68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0FF8504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73BBD6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5AFB7A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6BAB7F9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Install resilient/hard floors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B5576B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8B935A8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4C57C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FCF6C4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3794EC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FD0460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41AEED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84A148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D01ADF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47BEEC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183AFB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63F8E98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5F22D49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5642F08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61119FE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7C2FC08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4EFAA91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0135459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2EC994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33C708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07EE3A2D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Install cabinets &amp; countertops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5AB3A74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4EE59D1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6F8936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93C70A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EBB599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469C1C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83C2F7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7F67E5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65A993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CB4AE3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A8D638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D2F23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4789F8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28DE02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7DD22A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986CBB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5340FE2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8EAADB" w:themeFill="accent1" w:themeFillTint="99"/>
            <w:vAlign w:val="center"/>
          </w:tcPr>
          <w:p w14:paraId="7F63B2A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080E64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7C7317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34BAA90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Deliver appliances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6E84E8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918D88B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9384E5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0227DE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645E5E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290E17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B25C42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2E3020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9D1BC0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E27518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570757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57885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7161BD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637D83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76E4AD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D38D41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8EAADB" w:themeFill="accent1" w:themeFillTint="99"/>
            <w:vAlign w:val="center"/>
          </w:tcPr>
          <w:p w14:paraId="182C8D7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003B8FF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34D66E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B6537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B57941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Carpentry pick-up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CC255F5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6686AF3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EDBC90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0BC598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4C3623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9CA1F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1FE587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594E85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CA1DE9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8E44AC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9156F8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665B4C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6D57C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709BF8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C05C7E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D2E0A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9014AB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8EAADB" w:themeFill="accent1" w:themeFillTint="99"/>
            <w:vAlign w:val="center"/>
          </w:tcPr>
          <w:p w14:paraId="319B7B5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147665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C1C0D5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70926D6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Install appliances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31ECAAC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F5204A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88917D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E6379A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93ED58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A91ADE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1C929F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D5AF72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5C7EBD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1AF165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F9821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008EC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7738EF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74065A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C87D1D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18A04B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6E3B1A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8EAADB" w:themeFill="accent1" w:themeFillTint="99"/>
            <w:vAlign w:val="center"/>
          </w:tcPr>
          <w:p w14:paraId="38223C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0D07DF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BE6531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226BA2F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Finish electrical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4870DB2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C25323E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05406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856F8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813CD3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AB525B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27438F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FBB308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40A29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9AAAA6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3586E6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28FA98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C685B1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A7C600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7C7CA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2C6EE8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4B9A56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8EAADB" w:themeFill="accent1" w:themeFillTint="99"/>
            <w:vAlign w:val="center"/>
          </w:tcPr>
          <w:p w14:paraId="610B63F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  <w:tr w14:paraId="153272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59" w:hRule="atLeast"/>
        </w:trPr>
        <w:tc>
          <w:tcPr>
            <w:tcW w:w="616" w:type="dxa"/>
            <w:tcBorders>
              <w:top w:val="single" w:color="BEBEBE" w:themeColor="background1" w:themeShade="BF" w:sz="4" w:space="0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2BA3D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83</w:t>
            </w:r>
          </w:p>
        </w:tc>
        <w:tc>
          <w:tcPr>
            <w:tcW w:w="3069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65CA4551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 xml:space="preserve">   Test appliances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1E3ABD7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5.2020</w:t>
            </w: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36441286">
            <w:pPr>
              <w:spacing w:after="0" w:line="240" w:lineRule="auto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8/05.2020</w:t>
            </w:r>
          </w:p>
        </w:tc>
        <w:tc>
          <w:tcPr>
            <w:tcW w:w="1222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C877A1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463B54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02E0E1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21DEF25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1034AE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65E015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F6777D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0F6D993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A9BEDE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B03B59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6859BAD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5560CBC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7D7661B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418E995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vAlign w:val="center"/>
          </w:tcPr>
          <w:p w14:paraId="169CA65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</w:tcBorders>
            <w:shd w:val="clear" w:color="auto" w:fill="auto"/>
            <w:vAlign w:val="center"/>
          </w:tcPr>
          <w:p w14:paraId="12A669B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FFFFFF"/>
                <w:sz w:val="20"/>
                <w:szCs w:val="20"/>
              </w:rPr>
            </w:pPr>
          </w:p>
        </w:tc>
      </w:tr>
    </w:tbl>
    <w:p w14:paraId="4607650C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720" w:right="720" w:bottom="720" w:left="72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4"/>
      <w:jc w:val="right"/>
      <w:rPr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5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1F52DC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0E25"/>
    <w:rsid w:val="002B7EC8"/>
    <w:rsid w:val="002C01F7"/>
    <w:rsid w:val="002C397E"/>
    <w:rsid w:val="00326E95"/>
    <w:rsid w:val="003369DC"/>
    <w:rsid w:val="00396B47"/>
    <w:rsid w:val="003B4383"/>
    <w:rsid w:val="003F5176"/>
    <w:rsid w:val="004047A4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3399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5E89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4748E"/>
    <w:rsid w:val="00E976C5"/>
    <w:rsid w:val="00EE33EB"/>
    <w:rsid w:val="00EF1F67"/>
    <w:rsid w:val="00F030A8"/>
    <w:rsid w:val="00F22554"/>
    <w:rsid w:val="00F330E0"/>
    <w:rsid w:val="00F576A8"/>
    <w:rsid w:val="00F74AC8"/>
    <w:rsid w:val="00F828D0"/>
    <w:rsid w:val="00F96D92"/>
    <w:rsid w:val="CB8F5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7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3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paragraph" w:styleId="7">
    <w:name w:val="annotation subject"/>
    <w:basedOn w:val="2"/>
    <w:next w:val="2"/>
    <w:link w:val="16"/>
    <w:semiHidden/>
    <w:unhideWhenUsed/>
    <w:uiPriority w:val="99"/>
    <w:rPr>
      <w:b/>
      <w:bCs/>
    </w:rPr>
  </w:style>
  <w:style w:type="table" w:styleId="9">
    <w:name w:val="Table Grid"/>
    <w:basedOn w:val="8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unhideWhenUsed/>
    <w:uiPriority w:val="99"/>
    <w:rPr>
      <w:color w:val="0000FF"/>
      <w:u w:val="single"/>
    </w:rPr>
  </w:style>
  <w:style w:type="character" w:styleId="12">
    <w:name w:val="annotation reference"/>
    <w:basedOn w:val="10"/>
    <w:semiHidden/>
    <w:unhideWhenUsed/>
    <w:uiPriority w:val="99"/>
    <w:rPr>
      <w:sz w:val="16"/>
      <w:szCs w:val="16"/>
    </w:rPr>
  </w:style>
  <w:style w:type="character" w:customStyle="1" w:styleId="13">
    <w:name w:val="Header Char"/>
    <w:basedOn w:val="10"/>
    <w:link w:val="5"/>
    <w:uiPriority w:val="99"/>
  </w:style>
  <w:style w:type="character" w:customStyle="1" w:styleId="14">
    <w:name w:val="Footer Char"/>
    <w:basedOn w:val="10"/>
    <w:link w:val="4"/>
    <w:uiPriority w:val="99"/>
  </w:style>
  <w:style w:type="character" w:customStyle="1" w:styleId="15">
    <w:name w:val="Comment Text Char"/>
    <w:basedOn w:val="10"/>
    <w:link w:val="2"/>
    <w:semiHidden/>
    <w:uiPriority w:val="99"/>
    <w:rPr>
      <w:sz w:val="20"/>
      <w:szCs w:val="20"/>
    </w:rPr>
  </w:style>
  <w:style w:type="character" w:customStyle="1" w:styleId="16">
    <w:name w:val="Comment Subject Char"/>
    <w:basedOn w:val="15"/>
    <w:link w:val="7"/>
    <w:semiHidden/>
    <w:uiPriority w:val="99"/>
    <w:rPr>
      <w:b/>
      <w:bCs/>
      <w:sz w:val="20"/>
      <w:szCs w:val="20"/>
    </w:rPr>
  </w:style>
  <w:style w:type="character" w:customStyle="1" w:styleId="17">
    <w:name w:val="Balloon Text Char"/>
    <w:basedOn w:val="10"/>
    <w:link w:val="3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../customXml/item1.xml" Type="http://schemas.openxmlformats.org/officeDocument/2006/relationships/custom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="http://schemas.openxmlformats.org/officeDocument/2006/bibliography" xmlns:b="http://schemas.openxmlformats.org/officeDocument/2006/bibliography" StyleName="APA" Version="6" SelectedStyle="\APASixthEditionOfficeOnline.xsl"/>
</file>

<file path=customXml/itemProps1.xml><?xml version="1.0" encoding="utf-8"?>
<ds:datastoreItem xmlns:ds="http://schemas.openxmlformats.org/officeDocument/2006/customXml" ds:itemID="{E2C680EA-742C-4767-B125-1255EF5501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28</Words>
  <Characters>1871</Characters>
  <DocSecurity>0</DocSecurity>
  <Lines>15</Lines>
  <Paragraphs>4</Paragraphs>
  <ScaleCrop>false</ScaleCrop>
  <LinksUpToDate>false</LinksUpToDate>
  <CharactersWithSpaces>2195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